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E2D536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14:paraId="0D1A2A99" w14:textId="77777777"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14:paraId="3FE0E8FA" w14:textId="77777777" w:rsidR="003B48EB" w:rsidRPr="001A2552" w:rsidRDefault="003B48EB" w:rsidP="003B48EB">
      <w:pPr>
        <w:rPr>
          <w:sz w:val="16"/>
          <w:szCs w:val="16"/>
        </w:rPr>
      </w:pPr>
    </w:p>
    <w:p w14:paraId="32569DE8" w14:textId="77777777" w:rsidR="003B48EB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24DF22EA" w14:textId="41112A1D" w:rsidR="00F942DB" w:rsidRPr="008A7D5C" w:rsidRDefault="00FF6A0C" w:rsidP="008A7D5C">
      <w:pPr>
        <w:shd w:val="clear" w:color="auto" w:fill="FFFFFF"/>
        <w:spacing w:before="100" w:beforeAutospacing="1" w:after="100" w:afterAutospacing="1" w:line="300" w:lineRule="atLeast"/>
        <w:ind w:left="-360"/>
        <w:jc w:val="center"/>
        <w:rPr>
          <w:b/>
          <w:color w:val="000000" w:themeColor="text1"/>
          <w:sz w:val="16"/>
          <w:szCs w:val="16"/>
        </w:rPr>
      </w:pPr>
      <w:hyperlink r:id="rId5" w:tooltip=" 802200715551 2017-18 GÜZ KÜRESEL ISINMANIN TARLA BİTKİLERİ TARIMINA ETKİSİ" w:history="1">
        <w:proofErr w:type="gramStart"/>
        <w:r w:rsidR="008A7D5C" w:rsidRPr="008A7D5C">
          <w:rPr>
            <w:rFonts w:cs="Arial"/>
            <w:b/>
            <w:caps/>
            <w:color w:val="000000" w:themeColor="text1"/>
            <w:sz w:val="16"/>
            <w:szCs w:val="16"/>
          </w:rPr>
          <w:t>802200</w:t>
        </w:r>
        <w:r w:rsidR="00FA2D97">
          <w:rPr>
            <w:rFonts w:cs="Arial"/>
            <w:b/>
            <w:caps/>
            <w:color w:val="000000" w:themeColor="text1"/>
            <w:sz w:val="16"/>
            <w:szCs w:val="16"/>
          </w:rPr>
          <w:t>80</w:t>
        </w:r>
        <w:r w:rsidR="008A7D5C" w:rsidRPr="008A7D5C">
          <w:rPr>
            <w:rFonts w:cs="Arial"/>
            <w:b/>
            <w:caps/>
            <w:color w:val="000000" w:themeColor="text1"/>
            <w:sz w:val="16"/>
            <w:szCs w:val="16"/>
          </w:rPr>
          <w:t>5</w:t>
        </w:r>
        <w:r w:rsidR="00FA2D97">
          <w:rPr>
            <w:rFonts w:cs="Arial"/>
            <w:b/>
            <w:caps/>
            <w:color w:val="000000" w:themeColor="text1"/>
            <w:sz w:val="16"/>
            <w:szCs w:val="16"/>
          </w:rPr>
          <w:t>3</w:t>
        </w:r>
        <w:r w:rsidR="008A7D5C" w:rsidRPr="008A7D5C">
          <w:rPr>
            <w:rFonts w:cs="Arial"/>
            <w:b/>
            <w:caps/>
            <w:color w:val="000000" w:themeColor="text1"/>
            <w:sz w:val="16"/>
            <w:szCs w:val="16"/>
          </w:rPr>
          <w:t>51</w:t>
        </w:r>
        <w:proofErr w:type="gramEnd"/>
      </w:hyperlink>
      <w:r w:rsidR="008A7D5C" w:rsidRPr="008A7D5C">
        <w:rPr>
          <w:rFonts w:cs="Arial"/>
          <w:b/>
          <w:caps/>
          <w:color w:val="000000" w:themeColor="text1"/>
          <w:sz w:val="16"/>
          <w:szCs w:val="16"/>
        </w:rPr>
        <w:t xml:space="preserve"> </w:t>
      </w:r>
      <w:r w:rsidR="008A7D5C" w:rsidRPr="008A7D5C">
        <w:rPr>
          <w:rFonts w:cs="Arial"/>
          <w:caps/>
          <w:color w:val="000000" w:themeColor="text1"/>
          <w:sz w:val="16"/>
          <w:szCs w:val="16"/>
        </w:rPr>
        <w:t xml:space="preserve"> </w:t>
      </w:r>
      <w:r w:rsidR="008A7D5C" w:rsidRPr="008A7D5C">
        <w:rPr>
          <w:rFonts w:cs="Arial"/>
          <w:b/>
          <w:caps/>
          <w:color w:val="000000" w:themeColor="text1"/>
          <w:sz w:val="16"/>
          <w:szCs w:val="16"/>
        </w:rPr>
        <w:t>TARLA BİTKİLERİ EK</w:t>
      </w:r>
      <w:r w:rsidR="00FA2D97">
        <w:rPr>
          <w:rFonts w:cs="Arial"/>
          <w:b/>
          <w:caps/>
          <w:color w:val="000000" w:themeColor="text1"/>
          <w:sz w:val="16"/>
          <w:szCs w:val="16"/>
        </w:rPr>
        <w:t>OLOJİSİ</w:t>
      </w:r>
    </w:p>
    <w:p w14:paraId="1F4B2D19" w14:textId="77777777" w:rsidR="003B48EB" w:rsidRPr="001A2552" w:rsidRDefault="003B48EB" w:rsidP="003B48EB">
      <w:pPr>
        <w:rPr>
          <w:sz w:val="16"/>
          <w:szCs w:val="16"/>
        </w:rPr>
      </w:pPr>
    </w:p>
    <w:p w14:paraId="220DD381" w14:textId="77777777"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  <w:bookmarkStart w:id="0" w:name="_GoBack"/>
      <w:bookmarkEnd w:id="0"/>
    </w:p>
    <w:p w14:paraId="6DF0F8E5" w14:textId="77777777" w:rsidR="008D2474" w:rsidRPr="008D2474" w:rsidRDefault="008D2474" w:rsidP="008D2474"/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14:paraId="1FF022E3" w14:textId="77777777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0777B0EB" w14:textId="77777777"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14:paraId="15CACB90" w14:textId="77777777"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8D2474" w:rsidRPr="001A2552" w14:paraId="6072A995" w14:textId="77777777" w:rsidTr="00914294">
        <w:trPr>
          <w:cantSplit/>
          <w:trHeight w:hRule="exact" w:val="441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14:paraId="5A77348E" w14:textId="77777777" w:rsidR="008D2474" w:rsidRPr="001A2552" w:rsidRDefault="008D2474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14:paraId="2A28207A" w14:textId="01FBE427" w:rsidR="008D2474" w:rsidRPr="00FA2D97" w:rsidRDefault="00914294" w:rsidP="00914294">
            <w:pPr>
              <w:spacing w:line="720" w:lineRule="auto"/>
              <w:ind w:left="107"/>
              <w:rPr>
                <w:sz w:val="16"/>
                <w:szCs w:val="16"/>
              </w:rPr>
            </w:pPr>
            <w:r w:rsidRPr="00FA2D97">
              <w:rPr>
                <w:sz w:val="16"/>
                <w:szCs w:val="16"/>
              </w:rPr>
              <w:t xml:space="preserve">Ders için bilinmesi gereken bazı </w:t>
            </w:r>
            <w:r w:rsidR="008A7D5C" w:rsidRPr="00FA2D97">
              <w:rPr>
                <w:sz w:val="16"/>
                <w:szCs w:val="16"/>
              </w:rPr>
              <w:t xml:space="preserve">temel </w:t>
            </w:r>
            <w:r w:rsidRPr="00FA2D97">
              <w:rPr>
                <w:sz w:val="16"/>
                <w:szCs w:val="16"/>
              </w:rPr>
              <w:t>terim ve kavramlar</w:t>
            </w:r>
          </w:p>
        </w:tc>
      </w:tr>
      <w:tr w:rsidR="00BE60AC" w:rsidRPr="001A2552" w14:paraId="2D801B97" w14:textId="77777777" w:rsidTr="00914294">
        <w:trPr>
          <w:cantSplit/>
          <w:trHeight w:hRule="exact" w:val="414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DAF6024" w14:textId="77777777" w:rsidR="00BE60AC" w:rsidRPr="001A2552" w:rsidRDefault="00BE60AC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C0817A7" w14:textId="049E5CCC" w:rsidR="00BE60AC" w:rsidRPr="00FA2D97" w:rsidRDefault="00914294" w:rsidP="00FA2D97">
            <w:pPr>
              <w:pStyle w:val="OkumaParas"/>
              <w:numPr>
                <w:ilvl w:val="0"/>
                <w:numId w:val="0"/>
              </w:numPr>
              <w:ind w:left="107"/>
              <w:jc w:val="both"/>
              <w:rPr>
                <w:lang w:val="da-DK"/>
              </w:rPr>
            </w:pPr>
            <w:proofErr w:type="spellStart"/>
            <w:r w:rsidRPr="00FA2D97">
              <w:t>Ders</w:t>
            </w:r>
            <w:proofErr w:type="spellEnd"/>
            <w:r w:rsidRPr="00FA2D97">
              <w:t xml:space="preserve"> </w:t>
            </w:r>
            <w:proofErr w:type="spellStart"/>
            <w:r w:rsidRPr="00FA2D97">
              <w:t>için</w:t>
            </w:r>
            <w:proofErr w:type="spellEnd"/>
            <w:r w:rsidRPr="00FA2D97">
              <w:t xml:space="preserve"> </w:t>
            </w:r>
            <w:proofErr w:type="spellStart"/>
            <w:r w:rsidRPr="00FA2D97">
              <w:t>bilinmesi</w:t>
            </w:r>
            <w:proofErr w:type="spellEnd"/>
            <w:r w:rsidRPr="00FA2D97">
              <w:t xml:space="preserve"> </w:t>
            </w:r>
            <w:proofErr w:type="spellStart"/>
            <w:r w:rsidRPr="00FA2D97">
              <w:t>gereken</w:t>
            </w:r>
            <w:proofErr w:type="spellEnd"/>
            <w:r w:rsidRPr="00FA2D97">
              <w:t xml:space="preserve"> </w:t>
            </w:r>
            <w:proofErr w:type="spellStart"/>
            <w:r w:rsidRPr="00FA2D97">
              <w:t>bazı</w:t>
            </w:r>
            <w:proofErr w:type="spellEnd"/>
            <w:r w:rsidRPr="00FA2D97">
              <w:t xml:space="preserve"> </w:t>
            </w:r>
            <w:proofErr w:type="spellStart"/>
            <w:r w:rsidR="008A7D5C" w:rsidRPr="00FA2D97">
              <w:t>temel</w:t>
            </w:r>
            <w:proofErr w:type="spellEnd"/>
            <w:r w:rsidR="008A7D5C" w:rsidRPr="00FA2D97">
              <w:t xml:space="preserve"> </w:t>
            </w:r>
            <w:proofErr w:type="spellStart"/>
            <w:r w:rsidRPr="00FA2D97">
              <w:t>terim</w:t>
            </w:r>
            <w:proofErr w:type="spellEnd"/>
            <w:r w:rsidRPr="00FA2D97">
              <w:t xml:space="preserve"> </w:t>
            </w:r>
            <w:proofErr w:type="spellStart"/>
            <w:r w:rsidRPr="00FA2D97">
              <w:t>ve</w:t>
            </w:r>
            <w:proofErr w:type="spellEnd"/>
            <w:r w:rsidRPr="00FA2D97">
              <w:t xml:space="preserve"> </w:t>
            </w:r>
            <w:proofErr w:type="spellStart"/>
            <w:r w:rsidRPr="00FA2D97">
              <w:t>kavramlar</w:t>
            </w:r>
            <w:proofErr w:type="spellEnd"/>
            <w:r w:rsidRPr="00FA2D97">
              <w:t xml:space="preserve"> </w:t>
            </w:r>
            <w:proofErr w:type="spellStart"/>
            <w:r w:rsidR="00FA2D97" w:rsidRPr="00FA2D97">
              <w:t>verildikten</w:t>
            </w:r>
            <w:proofErr w:type="spellEnd"/>
            <w:r w:rsidR="00FA2D97" w:rsidRPr="00FA2D97">
              <w:t xml:space="preserve"> </w:t>
            </w:r>
            <w:proofErr w:type="spellStart"/>
            <w:r w:rsidR="00FA2D97" w:rsidRPr="00FA2D97">
              <w:t>sonra</w:t>
            </w:r>
            <w:proofErr w:type="spellEnd"/>
            <w:r w:rsidR="00FA2D97" w:rsidRPr="00FA2D97">
              <w:t xml:space="preserve"> </w:t>
            </w:r>
            <w:proofErr w:type="spellStart"/>
            <w:r w:rsidR="00FA2D97" w:rsidRPr="00FA2D97">
              <w:t>ekoloji</w:t>
            </w:r>
            <w:proofErr w:type="spellEnd"/>
            <w:r w:rsidR="00FA2D97" w:rsidRPr="00FA2D97">
              <w:t xml:space="preserve"> </w:t>
            </w:r>
            <w:proofErr w:type="spellStart"/>
            <w:r w:rsidR="00FA2D97" w:rsidRPr="00FA2D97">
              <w:t>bilimi</w:t>
            </w:r>
            <w:proofErr w:type="spellEnd"/>
            <w:r w:rsidR="00FA2D97" w:rsidRPr="00FA2D97">
              <w:t xml:space="preserve"> </w:t>
            </w:r>
            <w:proofErr w:type="spellStart"/>
            <w:r w:rsidR="00FA2D97" w:rsidRPr="00FA2D97">
              <w:t>ile</w:t>
            </w:r>
            <w:proofErr w:type="spellEnd"/>
            <w:r w:rsidR="00FA2D97" w:rsidRPr="00FA2D97">
              <w:t xml:space="preserve"> </w:t>
            </w:r>
            <w:proofErr w:type="spellStart"/>
            <w:r w:rsidR="00FA2D97" w:rsidRPr="00FA2D97">
              <w:t>tarımsal</w:t>
            </w:r>
            <w:proofErr w:type="spellEnd"/>
            <w:r w:rsidR="00FA2D97" w:rsidRPr="00FA2D97">
              <w:t xml:space="preserve"> </w:t>
            </w:r>
            <w:proofErr w:type="spellStart"/>
            <w:r w:rsidR="00FA2D97" w:rsidRPr="00FA2D97">
              <w:t>ekoloji’</w:t>
            </w:r>
            <w:r w:rsidR="00FA2D97">
              <w:t>nin</w:t>
            </w:r>
            <w:proofErr w:type="spellEnd"/>
            <w:r w:rsidR="00FA2D97">
              <w:t xml:space="preserve"> </w:t>
            </w:r>
            <w:proofErr w:type="spellStart"/>
            <w:r w:rsidR="00FA2D97">
              <w:t>tartı</w:t>
            </w:r>
            <w:r w:rsidR="00FA2D97" w:rsidRPr="00FA2D97">
              <w:t>şması</w:t>
            </w:r>
            <w:proofErr w:type="spellEnd"/>
            <w:r w:rsidR="00FA2D97" w:rsidRPr="00FA2D97">
              <w:t xml:space="preserve"> </w:t>
            </w:r>
            <w:proofErr w:type="spellStart"/>
            <w:r w:rsidR="00FA2D97" w:rsidRPr="00FA2D97">
              <w:t>yapılır</w:t>
            </w:r>
            <w:proofErr w:type="spellEnd"/>
            <w:r w:rsidR="00FA2D97" w:rsidRPr="00FA2D97">
              <w:t>.</w:t>
            </w:r>
          </w:p>
        </w:tc>
      </w:tr>
      <w:tr w:rsidR="008D2474" w:rsidRPr="001A2552" w14:paraId="7FB4B623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78FCEA4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22F72E37" w14:textId="15AC5751" w:rsidR="008D2474" w:rsidRPr="00FA2D97" w:rsidRDefault="00FA2D97" w:rsidP="00FA2D97">
            <w:pPr>
              <w:pStyle w:val="Konu-basligi"/>
              <w:spacing w:before="0" w:after="0"/>
              <w:ind w:left="107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Ekolojik faktörler (Canlı ve Cansız) tek tek örnekleriyle incelenir.</w:t>
            </w:r>
          </w:p>
        </w:tc>
      </w:tr>
      <w:tr w:rsidR="008D2474" w:rsidRPr="001A2552" w14:paraId="71771F8D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2302D053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3DFEC277" w14:textId="38DCBE96" w:rsidR="008D2474" w:rsidRPr="00FA2D97" w:rsidRDefault="00FA2D97" w:rsidP="00FA2D97">
            <w:pPr>
              <w:pStyle w:val="Konu-basligi"/>
              <w:ind w:left="107"/>
              <w:jc w:val="both"/>
              <w:rPr>
                <w:b w:val="0"/>
                <w:sz w:val="16"/>
              </w:rPr>
            </w:pPr>
            <w:proofErr w:type="gramStart"/>
            <w:r>
              <w:rPr>
                <w:b w:val="0"/>
                <w:sz w:val="16"/>
              </w:rPr>
              <w:t>İklim  ve</w:t>
            </w:r>
            <w:proofErr w:type="gramEnd"/>
            <w:r>
              <w:rPr>
                <w:b w:val="0"/>
                <w:sz w:val="16"/>
              </w:rPr>
              <w:t xml:space="preserve"> iklim parametreleri nelerdir?</w:t>
            </w:r>
          </w:p>
        </w:tc>
      </w:tr>
      <w:tr w:rsidR="008D2474" w:rsidRPr="001A2552" w14:paraId="40100396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986C1CE" w14:textId="61C50933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21C5E5DD" w14:textId="4953DC83" w:rsidR="008D2474" w:rsidRPr="00FA2D97" w:rsidRDefault="00FA2D97" w:rsidP="00FA2D97">
            <w:pPr>
              <w:pStyle w:val="Konu-basligi"/>
              <w:ind w:left="107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Işık</w:t>
            </w:r>
          </w:p>
        </w:tc>
      </w:tr>
      <w:tr w:rsidR="008D2474" w:rsidRPr="001A2552" w14:paraId="1DA63F1F" w14:textId="77777777" w:rsidTr="00914294">
        <w:trPr>
          <w:cantSplit/>
          <w:trHeight w:hRule="exact" w:val="402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6247028E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5939E8D6" w14:textId="788C242E" w:rsidR="008D2474" w:rsidRPr="00FA2D97" w:rsidRDefault="00FA2D97" w:rsidP="00FA2D97">
            <w:pPr>
              <w:pStyle w:val="Konu-basligi"/>
              <w:ind w:left="107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Işık</w:t>
            </w:r>
          </w:p>
        </w:tc>
      </w:tr>
      <w:tr w:rsidR="008D2474" w:rsidRPr="001A2552" w14:paraId="63615CF4" w14:textId="77777777" w:rsidTr="00914294">
        <w:trPr>
          <w:cantSplit/>
          <w:trHeight w:hRule="exact" w:val="422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01206CE6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53FE71D2" w14:textId="244208BF" w:rsidR="008D2474" w:rsidRPr="00FA2D97" w:rsidRDefault="00FA2D97" w:rsidP="00FA2D97">
            <w:pPr>
              <w:pStyle w:val="Konu-basligi"/>
              <w:ind w:left="107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Sıcaklık</w:t>
            </w:r>
          </w:p>
        </w:tc>
      </w:tr>
      <w:tr w:rsidR="00BE60AC" w:rsidRPr="001A2552" w14:paraId="41876C44" w14:textId="77777777" w:rsidTr="00914294">
        <w:trPr>
          <w:cantSplit/>
          <w:trHeight w:hRule="exact" w:val="427"/>
          <w:jc w:val="center"/>
        </w:trPr>
        <w:tc>
          <w:tcPr>
            <w:tcW w:w="952" w:type="dxa"/>
            <w:vAlign w:val="center"/>
          </w:tcPr>
          <w:p w14:paraId="1D06A1CE" w14:textId="77777777" w:rsidR="00BE60AC" w:rsidRPr="001A2552" w:rsidRDefault="00BE60AC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14:paraId="227A1BC0" w14:textId="013E5904" w:rsidR="00BE60AC" w:rsidRPr="00FA2D97" w:rsidRDefault="00FA2D97" w:rsidP="00FA2D97">
            <w:pPr>
              <w:pStyle w:val="Konu-basligi"/>
              <w:ind w:left="107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Sıcaklık</w:t>
            </w:r>
            <w:r w:rsidRPr="00FA2D97">
              <w:rPr>
                <w:b w:val="0"/>
                <w:sz w:val="16"/>
              </w:rPr>
              <w:t xml:space="preserve"> </w:t>
            </w:r>
          </w:p>
        </w:tc>
      </w:tr>
      <w:tr w:rsidR="008D2474" w:rsidRPr="001A2552" w14:paraId="164A5B8B" w14:textId="77777777" w:rsidTr="00914294">
        <w:trPr>
          <w:cantSplit/>
          <w:trHeight w:hRule="exact" w:val="434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14:paraId="03514C8A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14:paraId="60F209D2" w14:textId="77777777" w:rsidR="008D2474" w:rsidRPr="001A2552" w:rsidRDefault="008D2474" w:rsidP="00BE60AC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14:paraId="406FA644" w14:textId="5E6BFAA1" w:rsidR="008D2474" w:rsidRPr="00FA2D97" w:rsidRDefault="00FA2D97" w:rsidP="00FA2D97">
            <w:pPr>
              <w:pStyle w:val="Konu-basligi"/>
              <w:ind w:left="107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Yağış</w:t>
            </w:r>
          </w:p>
        </w:tc>
      </w:tr>
      <w:tr w:rsidR="009A21B6" w:rsidRPr="001A2552" w14:paraId="5D4B166D" w14:textId="77777777" w:rsidTr="00914294">
        <w:trPr>
          <w:cantSplit/>
          <w:trHeight w:hRule="exact" w:val="568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DA698FF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B483CA3" w14:textId="79609B2C" w:rsidR="009A21B6" w:rsidRPr="00FA2D97" w:rsidRDefault="00FA2D97" w:rsidP="00FA2D97">
            <w:pPr>
              <w:pStyle w:val="Konu-basligi"/>
              <w:ind w:left="107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Yağış</w:t>
            </w:r>
            <w:r w:rsidRPr="00FA2D97">
              <w:rPr>
                <w:b w:val="0"/>
                <w:sz w:val="16"/>
              </w:rPr>
              <w:t xml:space="preserve"> </w:t>
            </w:r>
          </w:p>
        </w:tc>
      </w:tr>
      <w:tr w:rsidR="009A21B6" w:rsidRPr="001A2552" w14:paraId="407BA400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4A82BF1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62AA75F2" w14:textId="18CBC3D7" w:rsidR="009A21B6" w:rsidRPr="00FA2D97" w:rsidRDefault="00FA2D97" w:rsidP="00FA2D97">
            <w:pPr>
              <w:pStyle w:val="Konu-basligi"/>
              <w:ind w:left="93" w:firstLine="14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Hava Hareketleri (</w:t>
            </w:r>
            <w:proofErr w:type="gramStart"/>
            <w:r>
              <w:rPr>
                <w:b w:val="0"/>
                <w:sz w:val="16"/>
              </w:rPr>
              <w:t>Rüzgar</w:t>
            </w:r>
            <w:proofErr w:type="gramEnd"/>
            <w:r>
              <w:rPr>
                <w:b w:val="0"/>
                <w:sz w:val="16"/>
              </w:rPr>
              <w:t>)</w:t>
            </w:r>
          </w:p>
        </w:tc>
      </w:tr>
      <w:tr w:rsidR="009A21B6" w:rsidRPr="001A2552" w14:paraId="788F0B8F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4F5ABB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58A3C2" w14:textId="2B2CDB7B" w:rsidR="009A21B6" w:rsidRPr="00FA2D97" w:rsidRDefault="00FA2D97" w:rsidP="00FA2D97">
            <w:pPr>
              <w:pStyle w:val="Konu-basligi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 xml:space="preserve">Toprak </w:t>
            </w:r>
          </w:p>
        </w:tc>
      </w:tr>
      <w:tr w:rsidR="009A21B6" w:rsidRPr="001A2552" w14:paraId="56D6C3C6" w14:textId="77777777" w:rsidTr="00914294">
        <w:trPr>
          <w:cantSplit/>
          <w:trHeight w:hRule="exact" w:val="567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BB7519" w14:textId="77777777" w:rsidR="009A21B6" w:rsidRPr="001A2552" w:rsidRDefault="009A21B6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7F536" w14:textId="48392462" w:rsidR="009A21B6" w:rsidRPr="00FA2D97" w:rsidRDefault="00FA2D97" w:rsidP="00FA2D97">
            <w:pPr>
              <w:pStyle w:val="Konu-basligi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Tarla Bitkilerinde Verim ve Kalite</w:t>
            </w:r>
          </w:p>
        </w:tc>
      </w:tr>
      <w:tr w:rsidR="006F19D3" w:rsidRPr="001A2552" w14:paraId="2C77EE8E" w14:textId="77777777" w:rsidTr="00914294">
        <w:trPr>
          <w:cantSplit/>
          <w:trHeight w:hRule="exact" w:val="851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0D7613" w14:textId="100799E7" w:rsidR="006F19D3" w:rsidRPr="001A2552" w:rsidRDefault="006F19D3" w:rsidP="009A21B6">
            <w:pPr>
              <w:spacing w:before="120" w:after="1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7772B2" w14:textId="267EB988" w:rsidR="006F19D3" w:rsidRPr="00FA2D97" w:rsidRDefault="00FA2D97" w:rsidP="00914294">
            <w:pPr>
              <w:pStyle w:val="Konu-basligi"/>
              <w:ind w:left="176" w:hanging="41"/>
              <w:jc w:val="both"/>
              <w:rPr>
                <w:b w:val="0"/>
                <w:sz w:val="16"/>
              </w:rPr>
            </w:pPr>
            <w:r>
              <w:rPr>
                <w:b w:val="0"/>
                <w:sz w:val="16"/>
              </w:rPr>
              <w:t>Ekolojik faktörlerin verim ve kaliteye etkisi</w:t>
            </w:r>
          </w:p>
        </w:tc>
      </w:tr>
    </w:tbl>
    <w:p w14:paraId="082174C0" w14:textId="77777777"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14:paraId="068899DC" w14:textId="77777777" w:rsidR="00EB0AE2" w:rsidRDefault="00FF6A0C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9C6F36"/>
    <w:multiLevelType w:val="hybridMultilevel"/>
    <w:tmpl w:val="E430970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E172C9F"/>
    <w:multiLevelType w:val="hybridMultilevel"/>
    <w:tmpl w:val="0BE839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BB1DB1"/>
    <w:multiLevelType w:val="hybridMultilevel"/>
    <w:tmpl w:val="29564C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4">
    <w:nsid w:val="4C0532C3"/>
    <w:multiLevelType w:val="hybridMultilevel"/>
    <w:tmpl w:val="9E301640"/>
    <w:lvl w:ilvl="0" w:tplc="041F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>
    <w:nsid w:val="655E0D26"/>
    <w:multiLevelType w:val="hybridMultilevel"/>
    <w:tmpl w:val="2188BEF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7E30A59"/>
    <w:multiLevelType w:val="multilevel"/>
    <w:tmpl w:val="34503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zc1sbA0sLQ0NbJQ0lEKTi0uzszPAykwqgUAOe7PuiwAAAA="/>
  </w:docVars>
  <w:rsids>
    <w:rsidRoot w:val="003B48EB"/>
    <w:rsid w:val="000A48ED"/>
    <w:rsid w:val="00213E67"/>
    <w:rsid w:val="00331443"/>
    <w:rsid w:val="003B48EB"/>
    <w:rsid w:val="004E48F0"/>
    <w:rsid w:val="005A2FBA"/>
    <w:rsid w:val="006F19D3"/>
    <w:rsid w:val="00751247"/>
    <w:rsid w:val="0076026C"/>
    <w:rsid w:val="007E0E86"/>
    <w:rsid w:val="00832BE3"/>
    <w:rsid w:val="008A7D5C"/>
    <w:rsid w:val="008D2474"/>
    <w:rsid w:val="00914294"/>
    <w:rsid w:val="009A21B6"/>
    <w:rsid w:val="00BE33FD"/>
    <w:rsid w:val="00BE60AC"/>
    <w:rsid w:val="00C601C3"/>
    <w:rsid w:val="00E7311F"/>
    <w:rsid w:val="00F942DB"/>
    <w:rsid w:val="00FA2D97"/>
    <w:rsid w:val="00FD54D0"/>
    <w:rsid w:val="00FF6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329D5"/>
  <w15:docId w15:val="{F3305AE2-288B-4CC0-B318-1A70D398F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8D2474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Kpr">
    <w:name w:val="Hyperlink"/>
    <w:basedOn w:val="VarsaylanParagrafYazTipi"/>
    <w:uiPriority w:val="99"/>
    <w:semiHidden/>
    <w:unhideWhenUsed/>
    <w:rsid w:val="008A7D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14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cikders.ankara.edu.tr/course/view.php?id=175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</dc:creator>
  <cp:lastModifiedBy>Microsoft</cp:lastModifiedBy>
  <cp:revision>2</cp:revision>
  <dcterms:created xsi:type="dcterms:W3CDTF">2018-07-02T12:22:00Z</dcterms:created>
  <dcterms:modified xsi:type="dcterms:W3CDTF">2018-07-02T12:22:00Z</dcterms:modified>
</cp:coreProperties>
</file>